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73390" w14:textId="0F930E81" w:rsidR="00C97B34" w:rsidRDefault="00C97B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name: mainwindow.cpp</w:t>
      </w:r>
    </w:p>
    <w:p w14:paraId="26A8EC77" w14:textId="28A5AC7E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minerproces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gpumonito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e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ocpag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114956E" w:rsidR="00887B99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5DB54EC9" w14:textId="48E5882B" w:rsidR="00C97B34" w:rsidRDefault="00C97B34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</w:p>
    <w:p w14:paraId="7F164B37" w14:textId="77777777" w:rsidR="00C97B34" w:rsidRPr="00D427CA" w:rsidRDefault="00C97B34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  <w:proofErr w:type="spellEnd"/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A2980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8A2980" w:rsidRPr="00D427CA">
        <w:rPr>
          <w:rFonts w:ascii="Times New Roman" w:hAnsi="Times New Roman" w:cs="Times New Roman"/>
          <w:sz w:val="24"/>
          <w:szCs w:val="24"/>
        </w:rPr>
        <w:t xml:space="preserve">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Devices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075445" w14:textId="77777777" w:rsidR="00993F64" w:rsidRDefault="00993F64" w:rsidP="00993F6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tructor:</w:t>
      </w:r>
    </w:p>
    <w:p w14:paraId="4138C83D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Widge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:</w:t>
      </w:r>
    </w:p>
    <w:p w14:paraId="3A6698AA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whether the main window is in test mode, parent widget.</w:t>
      </w:r>
    </w:p>
    <w:p w14:paraId="0CFB76B2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26054256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 xml:space="preserve">Task: Initialize necessary variables of the class. Create and invoke all the threads. Initialized all the graphs and overclocking page and help page. Check and load the </w:t>
      </w:r>
      <w:proofErr w:type="spellStart"/>
      <w:r w:rsidRPr="00D427CA">
        <w:rPr>
          <w:rFonts w:ascii="Times New Roman" w:hAnsi="Times New Roman" w:cs="Times New Roman"/>
        </w:rPr>
        <w:t>nvml</w:t>
      </w:r>
      <w:proofErr w:type="spellEnd"/>
      <w:r w:rsidRPr="00D427CA">
        <w:rPr>
          <w:rFonts w:ascii="Times New Roman" w:hAnsi="Times New Roman" w:cs="Times New Roman"/>
        </w:rPr>
        <w:t xml:space="preserve"> </w:t>
      </w:r>
      <w:r w:rsidRPr="00D427CA">
        <w:rPr>
          <w:rFonts w:ascii="Times New Roman" w:hAnsi="Times New Roman" w:cs="Times New Roman"/>
        </w:rPr>
        <w:lastRenderedPageBreak/>
        <w:t>library. Load the most recent settings of necessary check box, combo box from the settings files (MinersLamp.ini).</w:t>
      </w:r>
    </w:p>
    <w:p w14:paraId="32CEB582" w14:textId="77777777" w:rsidR="00993F64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3F161504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estructor:</w:t>
      </w:r>
    </w:p>
    <w:p w14:paraId="4D311DA8" w14:textId="77777777" w:rsidR="00993F64" w:rsidRPr="00D427CA" w:rsidRDefault="00993F64" w:rsidP="00993F64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):</w:t>
      </w:r>
    </w:p>
    <w:p w14:paraId="704BA2C0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None.</w:t>
      </w:r>
    </w:p>
    <w:p w14:paraId="20AF8F18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0A116290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 Free necessary allocated variables and chart. Save the parameters of some important settings to setting file. Delete and terminate the threads.</w:t>
      </w:r>
    </w:p>
    <w:p w14:paraId="64A02D4C" w14:textId="46AE927C" w:rsidR="00680151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23687DF" w14:textId="77777777" w:rsidR="00993F64" w:rsidRPr="00D427CA" w:rsidRDefault="00993F64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4E6B53AB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754E74">
        <w:rPr>
          <w:rFonts w:ascii="Times New Roman" w:hAnsi="Times New Roman" w:cs="Times New Roman"/>
          <w:sz w:val="24"/>
          <w:szCs w:val="24"/>
        </w:rPr>
        <w:t>Fields</w:t>
      </w:r>
      <w:r w:rsidR="00E16387" w:rsidRPr="00D427CA">
        <w:rPr>
          <w:rFonts w:ascii="Times New Roman" w:hAnsi="Times New Roman" w:cs="Times New Roman"/>
          <w:sz w:val="24"/>
          <w:szCs w:val="24"/>
        </w:rPr>
        <w:t>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InfoList</w:t>
            </w:r>
            <w:proofErr w:type="spellEnd"/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proofErr w:type="spellStart"/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InfoList</w:t>
            </w:r>
            <w:proofErr w:type="spellEnd"/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disk information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evice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_refresh_enable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  <w:proofErr w:type="spellEnd"/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elper which provide some useful functions like reading files to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String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  <w:proofErr w:type="spellEnd"/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er thread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sinfo</w:t>
            </w:r>
            <w:proofErr w:type="spellEnd"/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atabaseProces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database thread</w:t>
            </w:r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MinerRunn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StartStop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rrorCoun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restor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quit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Hash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lic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r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Temp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r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pool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otal_hash_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us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ny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6F3A876B" w14:textId="77777777" w:rsidR="005D74DE" w:rsidRPr="00D427CA" w:rsidRDefault="005D74DE" w:rsidP="005D74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7B107C8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="000F5636"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F3AC18B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27034190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49547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Tray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70CD5DE7" w14:textId="77777777" w:rsidR="00514017" w:rsidRPr="00314BBC" w:rsidRDefault="00514017" w:rsidP="00D767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C0D01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D767D6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coin to add.</w:t>
      </w:r>
    </w:p>
    <w:p w14:paraId="75A83CE6" w14:textId="4E9A322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Coin.</w:t>
      </w:r>
    </w:p>
    <w:p w14:paraId="5235343F" w14:textId="1043641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in object.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5B881AA4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Pointer to one supported Coin of the core; command line to use the core to mine the Coin specified by the fourth parameter.</w:t>
      </w:r>
    </w:p>
    <w:p w14:paraId="607743FE" w14:textId="0F39594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5A784336" w14:textId="13C37A94" w:rsidR="00514017" w:rsidRPr="00D427CA" w:rsidRDefault="00514017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A3D0CF" w14:textId="2045003F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Name of one supported Coin of the core; command line to use the core to mine the Coin specified by the fourth parameter.</w:t>
      </w:r>
    </w:p>
    <w:p w14:paraId="3A8E5E8E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02CE40C3" w14:textId="0380377D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1CD1D847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3B238DED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Pointer to one supported Coin of the pool; command line to use a core to mine the Coin in the pool.</w:t>
      </w:r>
    </w:p>
    <w:p w14:paraId="2F3E416C" w14:textId="610D17B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0CC5B857" w14:textId="624BD29F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40552422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E7381BE" w14:textId="07AFE0D3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Name of one supported Coin of the pool; command line to use a core to mine the Coin in the pool.</w:t>
      </w:r>
    </w:p>
    <w:p w14:paraId="00450010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72201577" w14:textId="77777777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6BE25564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398418F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lename of the pool information file.</w:t>
      </w:r>
    </w:p>
    <w:p w14:paraId="36D3E6FC" w14:textId="7171E36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A511102" w14:textId="0A10FA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dd pools automatically from a text file. The text file must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specific format.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68BD38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560FF">
        <w:rPr>
          <w:rFonts w:ascii="Times New Roman" w:eastAsia="宋体" w:hAnsi="Times New Roman" w:cs="Times New Roman" w:hint="eastAsia"/>
          <w:kern w:val="0"/>
          <w:sz w:val="24"/>
          <w:szCs w:val="24"/>
        </w:rPr>
        <w:t>:</w:t>
      </w:r>
    </w:p>
    <w:p w14:paraId="55E2152B" w14:textId="46B820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D52F35A" w14:textId="4FBA8E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4EB0A4" w14:textId="7044A86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 the mining arguments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66842AD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45EBBF" w14:textId="7B56E8B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71CEA3" w14:textId="48EEF17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rt the mining core.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246CC86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2F1C38" w14:textId="00C2CF7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C5A67B5" w14:textId="6319376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op the mining core.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FD149B9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r w:rsidRPr="00D427CA">
        <w:rPr>
          <w:rFonts w:ascii="Times New Roman" w:hAnsi="Times New Roman" w:cs="Times New Roman"/>
          <w:color w:val="800080"/>
        </w:rPr>
        <w:t>QPushButton</w:t>
      </w:r>
      <w:proofErr w:type="spellEnd"/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pushButton</w:t>
      </w:r>
      <w:proofErr w:type="spellEnd"/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</w:t>
      </w:r>
      <w:proofErr w:type="spellEnd"/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5493618" w14:textId="5B061F8A" w:rsidR="009305E1" w:rsidRPr="0049547A" w:rsidRDefault="003265C5" w:rsidP="0049547A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proofErr w:type="spellEnd"/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activat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click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Program take control of the overclocking with the advices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6A8D04F3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754E74">
        <w:rPr>
          <w:rFonts w:ascii="Times New Roman" w:hAnsi="Times New Roman" w:cs="Times New Roman"/>
          <w:sz w:val="24"/>
          <w:szCs w:val="24"/>
        </w:rPr>
        <w:t>Fields</w:t>
      </w:r>
      <w:r w:rsidR="000F5636" w:rsidRPr="00D427CA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48D13A3" w14:textId="5972634D" w:rsidR="008C21DC" w:rsidRPr="005D74DE" w:rsidRDefault="00B32D01" w:rsidP="005D74D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proofErr w:type="spellEnd"/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proofErr w:type="spellEnd"/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r w:rsidRPr="00D427CA">
        <w:rPr>
          <w:rFonts w:ascii="Times New Roman" w:hAnsi="Times New Roman" w:cs="Times New Roman"/>
          <w:color w:val="800080"/>
        </w:rPr>
        <w:t>QObjec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Even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21101C27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otected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proofErr w:type="spellEnd"/>
      <w:r w:rsidR="005B44D1" w:rsidRPr="00D427CA">
        <w:rPr>
          <w:rFonts w:ascii="Times New Roman" w:hAnsi="Times New Roman" w:cs="Times New Roman"/>
        </w:rPr>
        <w:t>(</w:t>
      </w:r>
      <w:proofErr w:type="spellStart"/>
      <w:r w:rsidR="005B44D1" w:rsidRPr="00D427CA">
        <w:rPr>
          <w:rFonts w:ascii="Times New Roman" w:hAnsi="Times New Roman" w:cs="Times New Roman"/>
          <w:color w:val="800080"/>
        </w:rPr>
        <w:t>QCloseEvent</w:t>
      </w:r>
      <w:proofErr w:type="spellEnd"/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2A41" w14:textId="77777777" w:rsidR="00386E08" w:rsidRDefault="00386E08" w:rsidP="005D74DE">
      <w:r>
        <w:separator/>
      </w:r>
    </w:p>
  </w:endnote>
  <w:endnote w:type="continuationSeparator" w:id="0">
    <w:p w14:paraId="3B8ECAA0" w14:textId="77777777" w:rsidR="00386E08" w:rsidRDefault="00386E08" w:rsidP="005D7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8935D" w14:textId="77777777" w:rsidR="00386E08" w:rsidRDefault="00386E08" w:rsidP="005D74DE">
      <w:r>
        <w:separator/>
      </w:r>
    </w:p>
  </w:footnote>
  <w:footnote w:type="continuationSeparator" w:id="0">
    <w:p w14:paraId="0863D017" w14:textId="77777777" w:rsidR="00386E08" w:rsidRDefault="00386E08" w:rsidP="005D7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gFAOQSIBMtAAAA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86E08"/>
    <w:rsid w:val="00395E49"/>
    <w:rsid w:val="003A35B0"/>
    <w:rsid w:val="003A39A0"/>
    <w:rsid w:val="003A6A75"/>
    <w:rsid w:val="003A74B6"/>
    <w:rsid w:val="003B0E9C"/>
    <w:rsid w:val="003B1DCA"/>
    <w:rsid w:val="003C3D26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24616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D74DE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54E74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3F64"/>
    <w:rsid w:val="0099746E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8602C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67F1C"/>
    <w:rsid w:val="00C70591"/>
    <w:rsid w:val="00C70848"/>
    <w:rsid w:val="00C71F0C"/>
    <w:rsid w:val="00C72FFD"/>
    <w:rsid w:val="00C76C75"/>
    <w:rsid w:val="00C81A09"/>
    <w:rsid w:val="00C833BB"/>
    <w:rsid w:val="00C8566A"/>
    <w:rsid w:val="00C97B34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D74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D74D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D74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D74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3</Pages>
  <Words>3192</Words>
  <Characters>18198</Characters>
  <Application>Microsoft Office Word</Application>
  <DocSecurity>0</DocSecurity>
  <Lines>151</Lines>
  <Paragraphs>42</Paragraphs>
  <ScaleCrop>false</ScaleCrop>
  <Company/>
  <LinksUpToDate>false</LinksUpToDate>
  <CharactersWithSpaces>2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45</cp:revision>
  <dcterms:created xsi:type="dcterms:W3CDTF">2021-05-09T06:35:00Z</dcterms:created>
  <dcterms:modified xsi:type="dcterms:W3CDTF">2021-05-11T12:27:00Z</dcterms:modified>
</cp:coreProperties>
</file>